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цель-работы"/>
    <w:p>
      <w:pPr>
        <w:pStyle w:val="Heading2"/>
      </w:pP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 для групп пользователей.</w:t>
      </w:r>
    </w:p>
    <w:bookmarkEnd w:id="20"/>
    <w:bookmarkStart w:id="26" w:name="выполнение-лабораторной-работы"/>
    <w:p>
      <w:pPr>
        <w:pStyle w:val="Heading2"/>
      </w:pP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ли две учетные записи пользователя, используя команду</w:t>
      </w:r>
      <w:r>
        <w:t xml:space="preserve"> 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usearadd</w:t>
      </w:r>
    </w:p>
    <w:p>
      <w:pPr>
        <w:numPr>
          <w:ilvl w:val="0"/>
          <w:numId w:val="1000"/>
        </w:numPr>
      </w:pPr>
      <w:r>
        <w:t xml:space="preserve">Задали для них пароли, используя команду</w:t>
      </w:r>
      <w:r>
        <w:t xml:space="preserve"> 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passwd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350632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Admin-PC\Desktop\study\%D0%B8%D0%BD%D1%84_%D0%B1%D0%B5%D0%B7\%D0%BB%D0%B0%D0%B1%D0%B03\lab-03\pict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06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</w:p>
    <w:p>
      <w:pPr>
        <w:numPr>
          <w:ilvl w:val="0"/>
          <w:numId w:val="1001"/>
        </w:numPr>
      </w:pPr>
      <w:r>
        <w:t xml:space="preserve">Осуществили вход в систему от двух пользователей на двух разных консолях: guest на первой консоли и guest2 на второй консоли. Определили директорию для обоих пользователей, используя команду</w:t>
      </w:r>
      <w:r>
        <w:t xml:space="preserve"> 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pwd</w:t>
      </w:r>
    </w:p>
    <w:p>
      <w:pPr>
        <w:numPr>
          <w:ilvl w:val="0"/>
          <w:numId w:val="1000"/>
        </w:numPr>
      </w:pPr>
      <w:r>
        <w:t xml:space="preserve"> </w:t>
      </w:r>
      <w:r>
        <w:drawing>
          <wp:inline>
            <wp:extent cx="5334000" cy="1894220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C:\Users\Admin-PC\Desktop\study\%D0%B8%D0%BD%D1%84_%D0%B1%D0%B5%D0%B7\%D0%BB%D0%B0%D0%B1%D0%B03\lab-03\pict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942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Уточнили имя пользователя, его группу, кто входит в неё и к каким группам принадлежит он сам. Определили командами groups guest и groups guest2, в какие группы входят пользователи guest и guest2. Сравнили вывод команды groups с выводом команд id -Gn и id -G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108135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Admin-PC\Desktop\study\%D0%B8%D0%BD%D1%84_%D0%B1%D0%B5%D0%B7\%D0%BB%D0%B0%D0%B1%D0%B03\lab-03\pict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813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</w:p>
    <w:p>
      <w:pPr>
        <w:numPr>
          <w:ilvl w:val="0"/>
          <w:numId w:val="1001"/>
        </w:numPr>
      </w:pPr>
      <w:r>
        <w:t xml:space="preserve">Сравнили полученную информацию с содержимым файла /etc/group, просмотрев файл с помощью команды cat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5449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Admin-PC\Desktop\study\%D0%B8%D0%BD%D1%84_%D0%B1%D0%B5%D0%B7\%D0%BB%D0%B0%D0%B1%D0%B03\lab-03\pict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49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</w:p>
    <w:p>
      <w:pPr>
        <w:numPr>
          <w:ilvl w:val="0"/>
          <w:numId w:val="1000"/>
        </w:numPr>
      </w:pPr>
    </w:p>
    <w:p>
      <w:pPr>
        <w:numPr>
          <w:ilvl w:val="0"/>
          <w:numId w:val="1001"/>
        </w:numPr>
      </w:pPr>
      <w:r>
        <w:t xml:space="preserve">Выполнили регистрацию пользователя guest2 в группе guest, изменили права директории /home/guest, разрешив все действия для пользователей группы (от имени пользователя guest). При попытке снять с директории /home/guest/dir1 все атрибуты, от имени пользователя guest, было отказано в доступе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144288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Admin-PC\Desktop\study\%D0%B8%D0%BD%D1%84_%D0%B1%D0%B5%D0%B7\%D0%BB%D0%B0%D0%B1%D0%B03\lab-03\pict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428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</w:p>
    <w:p>
      <w:pPr>
        <w:pStyle w:val="FirstParagraph"/>
      </w:pP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16T05:31:39Z</dcterms:created>
  <dcterms:modified xsi:type="dcterms:W3CDTF">2021-10-16T05:31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